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B8C050" w14:textId="5A395B1F" w:rsidR="00D71F99" w:rsidRDefault="00052A88">
      <w:pPr>
        <w:pStyle w:val="BodyText"/>
        <w:ind w:left="16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4CFCA00D" wp14:editId="0482A572">
                <wp:extent cx="6858635" cy="1016000"/>
                <wp:effectExtent l="0" t="0" r="0" b="0"/>
                <wp:docPr id="769857213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79" y="-7"/>
                          <a:chExt cx="10801" cy="1600"/>
                        </a:xfrm>
                      </wpg:grpSpPr>
                      <wps:wsp>
                        <wps:cNvPr id="434343160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-79" y="-7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094B61" w14:textId="77777777" w:rsidR="00D71F99" w:rsidRDefault="009F4FD4">
                              <w:pPr>
                                <w:spacing w:before="75"/>
                                <w:ind w:left="1134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2"/>
                                  <w:w w:val="1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1)</w:t>
                              </w:r>
                            </w:p>
                            <w:p w14:paraId="489DA440" w14:textId="77777777" w:rsidR="00D71F99" w:rsidRDefault="009F4FD4">
                              <w:pPr>
                                <w:spacing w:before="110"/>
                                <w:ind w:left="1708" w:right="546"/>
                                <w:jc w:val="center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5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Expedited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Review</w:t>
                              </w:r>
                            </w:p>
                            <w:p w14:paraId="700314C3" w14:textId="77777777" w:rsidR="00A062D5" w:rsidRPr="00E941E3" w:rsidRDefault="00A062D5" w:rsidP="00A062D5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4140606C" w14:textId="3387717F" w:rsidR="00A062D5" w:rsidRPr="00E941E3" w:rsidRDefault="001F4A2A" w:rsidP="00A062D5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4E021BDF" w14:textId="1DCE7E5B" w:rsidR="00D71F99" w:rsidRDefault="009F4FD4">
                              <w:pPr>
                                <w:tabs>
                                  <w:tab w:val="left" w:pos="7387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D2232A"/>
                                  <w:sz w:val="18"/>
                                </w:rPr>
                                <w:t>*</w:t>
                              </w:r>
                              <w:r>
                                <w:rPr>
                                  <w:rFonts w:ascii="Arial"/>
                                  <w:b/>
                                  <w:color w:val="D2232A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38228038" name="Text Box 105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095" cy="12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A5E0AD" w14:textId="48A88ACD" w:rsidR="00D71F99" w:rsidRDefault="001F4A2A" w:rsidP="00A062D5">
                              <w:pPr>
                                <w:spacing w:before="154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04E1B73D" wp14:editId="623F4DB0">
                                    <wp:extent cx="669365" cy="687070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79598" cy="6975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F4FD4">
                                <w:rPr>
                                  <w:rFonts w:ascii="Verdana"/>
                                  <w:color w:val="D1D3D4"/>
                                  <w:sz w:val="16"/>
                                </w:rPr>
                                <w:t>u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FCA00D" id="Group 104" o:spid="_x0000_s1026" style="width:540.05pt;height:80pt;mso-position-horizontal-relative:char;mso-position-vertical-relative:line" coordorigin="-79,-7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6" o:spid="_x0000_s1027" type="#_x0000_t202" style="position:absolute;left:-79;top:-7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" fillcolor="#e5b8b7 [1301]" stroked="f">
                  <v:textbox inset="0,0,0,0">
                    <w:txbxContent>
                      <w:p w14:paraId="5D094B61" w14:textId="77777777" w:rsidR="00D71F99" w:rsidRDefault="009F4FD4">
                        <w:pPr>
                          <w:spacing w:before="75"/>
                          <w:ind w:left="1134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1)</w:t>
                        </w:r>
                      </w:p>
                      <w:p w14:paraId="489DA440" w14:textId="77777777" w:rsidR="00D71F99" w:rsidRDefault="009F4FD4">
                        <w:pPr>
                          <w:spacing w:before="110"/>
                          <w:ind w:left="1708" w:right="546"/>
                          <w:jc w:val="center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m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</w:t>
                        </w:r>
                        <w:r>
                          <w:rPr>
                            <w:color w:val="25408F"/>
                            <w:spacing w:val="5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Expedited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Review</w:t>
                        </w:r>
                      </w:p>
                      <w:p w14:paraId="700314C3" w14:textId="77777777" w:rsidR="00A062D5" w:rsidRPr="00E941E3" w:rsidRDefault="00A062D5" w:rsidP="00A062D5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4140606C" w14:textId="3387717F" w:rsidR="00A062D5" w:rsidRPr="00E941E3" w:rsidRDefault="001F4A2A" w:rsidP="00A062D5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4E021BDF" w14:textId="1DCE7E5B" w:rsidR="00D71F99" w:rsidRDefault="009F4FD4">
                        <w:pPr>
                          <w:tabs>
                            <w:tab w:val="left" w:pos="7387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D2232A"/>
                            <w:sz w:val="18"/>
                          </w:rPr>
                          <w:t>*</w:t>
                        </w:r>
                        <w:r>
                          <w:rPr>
                            <w:rFonts w:ascii="Arial"/>
                            <w:b/>
                            <w:color w:val="D2232A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105" o:spid="_x0000_s1028" type="#_x0000_t202" style="position:absolute;left:223;top:149;width:1095;height:1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" stroked="f">
                  <v:textbox inset="0,0,0,0">
                    <w:txbxContent>
                      <w:p w14:paraId="6CA5E0AD" w14:textId="48A88ACD" w:rsidR="00D71F99" w:rsidRDefault="001F4A2A" w:rsidP="00A062D5">
                        <w:pPr>
                          <w:spacing w:before="154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04E1B73D" wp14:editId="623F4DB0">
                              <wp:extent cx="669365" cy="687070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79598" cy="6975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F4FD4">
                          <w:rPr>
                            <w:rFonts w:ascii="Verdana"/>
                            <w:color w:val="D1D3D4"/>
                            <w:sz w:val="16"/>
                          </w:rPr>
                          <w:t>ut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1B6B57A" w14:textId="77777777" w:rsidR="00D71F99" w:rsidRDefault="00D71F99">
      <w:pPr>
        <w:pStyle w:val="BodyText"/>
        <w:spacing w:before="3"/>
        <w:rPr>
          <w:sz w:val="2"/>
        </w:rPr>
      </w:pPr>
    </w:p>
    <w:p w14:paraId="295CB8E7" w14:textId="53BB2C4E" w:rsidR="00D71F99" w:rsidRDefault="00052A88">
      <w:pPr>
        <w:pStyle w:val="BodyText"/>
        <w:ind w:left="16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78664969" wp14:editId="5D81B2F4">
                <wp:extent cx="6845300" cy="1465580"/>
                <wp:effectExtent l="9525" t="6985" r="12700" b="13335"/>
                <wp:docPr id="399047820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1689B37" w14:textId="77777777" w:rsidR="00D71F99" w:rsidRDefault="00D71F99">
                            <w:pPr>
                              <w:pStyle w:val="BodyText"/>
                              <w:spacing w:before="9"/>
                              <w:rPr>
                                <w:sz w:val="23"/>
                              </w:rPr>
                            </w:pPr>
                          </w:p>
                          <w:p w14:paraId="45176219" w14:textId="77777777" w:rsidR="00D71F99" w:rsidRDefault="009F4FD4">
                            <w:pPr>
                              <w:pStyle w:val="BodyText"/>
                              <w:ind w:left="49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>Title</w:t>
                            </w:r>
                            <w:r>
                              <w:rPr>
                                <w:color w:val="231F20"/>
                                <w:spacing w:val="45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of</w:t>
                            </w:r>
                            <w:r>
                              <w:rPr>
                                <w:color w:val="231F20"/>
                                <w:spacing w:val="45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study:</w:t>
                            </w:r>
                            <w:r>
                              <w:rPr>
                                <w:color w:val="231F20"/>
                                <w:spacing w:val="46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….......………...………………………………………………………......................………………...…………………………………..</w:t>
                            </w:r>
                          </w:p>
                          <w:p w14:paraId="2D1B401C" w14:textId="77777777" w:rsidR="00D71F99" w:rsidRDefault="009F4FD4">
                            <w:pPr>
                              <w:pStyle w:val="BodyText"/>
                              <w:spacing w:before="156"/>
                              <w:ind w:left="49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.....……………………</w:t>
                            </w:r>
                          </w:p>
                          <w:p w14:paraId="7614CFE0" w14:textId="77777777" w:rsidR="001F4A2A" w:rsidRDefault="009F4FD4">
                            <w:pPr>
                              <w:pStyle w:val="BodyText"/>
                              <w:spacing w:before="156" w:line="424" w:lineRule="auto"/>
                              <w:ind w:left="49" w:right="77"/>
                              <w:rPr>
                                <w:color w:val="231F20"/>
                                <w:spacing w:val="13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 xml:space="preserve">…………………………………………………………………………………………………………………………………………….................................………………………… 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</w:p>
                          <w:p w14:paraId="097742A6" w14:textId="0D4047F2" w:rsidR="00D71F99" w:rsidRDefault="009F4FD4">
                            <w:pPr>
                              <w:pStyle w:val="BodyText"/>
                              <w:spacing w:before="156" w:line="424" w:lineRule="auto"/>
                              <w:ind w:left="49" w:right="77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-1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.....……………………....</w:t>
                            </w:r>
                          </w:p>
                          <w:p w14:paraId="3F4490EE" w14:textId="77777777" w:rsidR="00D71F99" w:rsidRDefault="009F4FD4">
                            <w:pPr>
                              <w:pStyle w:val="BodyText"/>
                              <w:spacing w:line="203" w:lineRule="exact"/>
                              <w:ind w:left="49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.....…………………</w:t>
                            </w:r>
                          </w:p>
                          <w:p w14:paraId="4478BDE5" w14:textId="77777777" w:rsidR="00D71F99" w:rsidRDefault="009F4FD4">
                            <w:pPr>
                              <w:pStyle w:val="BodyText"/>
                              <w:spacing w:before="157"/>
                              <w:ind w:left="49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.....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664969" id="Text Box 131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21689B37" w14:textId="77777777" w:rsidR="00D71F99" w:rsidRDefault="00D71F99">
                      <w:pPr>
                        <w:pStyle w:val="BodyText"/>
                        <w:spacing w:before="9"/>
                        <w:rPr>
                          <w:sz w:val="23"/>
                        </w:rPr>
                      </w:pPr>
                    </w:p>
                    <w:p w14:paraId="45176219" w14:textId="77777777" w:rsidR="00D71F99" w:rsidRDefault="009F4FD4">
                      <w:pPr>
                        <w:pStyle w:val="BodyText"/>
                        <w:ind w:left="49"/>
                      </w:pPr>
                      <w:r>
                        <w:rPr>
                          <w:color w:val="231F20"/>
                          <w:w w:val="125"/>
                        </w:rPr>
                        <w:t>Title</w:t>
                      </w:r>
                      <w:r>
                        <w:rPr>
                          <w:color w:val="231F20"/>
                          <w:spacing w:val="45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of</w:t>
                      </w:r>
                      <w:r>
                        <w:rPr>
                          <w:color w:val="231F20"/>
                          <w:spacing w:val="45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study:</w:t>
                      </w:r>
                      <w:r>
                        <w:rPr>
                          <w:color w:val="231F20"/>
                          <w:spacing w:val="46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….......………...………………………………………………………......................………………...…………………………………..</w:t>
                      </w:r>
                    </w:p>
                    <w:p w14:paraId="2D1B401C" w14:textId="77777777" w:rsidR="00D71F99" w:rsidRDefault="009F4FD4">
                      <w:pPr>
                        <w:pStyle w:val="BodyText"/>
                        <w:spacing w:before="156"/>
                        <w:ind w:left="49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.....……………………</w:t>
                      </w:r>
                    </w:p>
                    <w:p w14:paraId="7614CFE0" w14:textId="77777777" w:rsidR="001F4A2A" w:rsidRDefault="009F4FD4">
                      <w:pPr>
                        <w:pStyle w:val="BodyText"/>
                        <w:spacing w:before="156" w:line="424" w:lineRule="auto"/>
                        <w:ind w:left="49" w:right="77"/>
                        <w:rPr>
                          <w:color w:val="231F20"/>
                          <w:spacing w:val="13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 xml:space="preserve">…………………………………………………………………………………………………………………………………………….................................………………………… 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</w:p>
                    <w:p w14:paraId="097742A6" w14:textId="0D4047F2" w:rsidR="00D71F99" w:rsidRDefault="009F4FD4">
                      <w:pPr>
                        <w:pStyle w:val="BodyText"/>
                        <w:spacing w:before="156" w:line="424" w:lineRule="auto"/>
                        <w:ind w:left="49" w:right="77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-1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.....……………………....</w:t>
                      </w:r>
                    </w:p>
                    <w:p w14:paraId="3F4490EE" w14:textId="77777777" w:rsidR="00D71F99" w:rsidRDefault="009F4FD4">
                      <w:pPr>
                        <w:pStyle w:val="BodyText"/>
                        <w:spacing w:line="203" w:lineRule="exact"/>
                        <w:ind w:left="49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.....…………………</w:t>
                      </w:r>
                    </w:p>
                    <w:p w14:paraId="4478BDE5" w14:textId="77777777" w:rsidR="00D71F99" w:rsidRDefault="009F4FD4">
                      <w:pPr>
                        <w:pStyle w:val="BodyText"/>
                        <w:spacing w:before="157"/>
                        <w:ind w:left="49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.....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2E3681" w14:textId="77777777" w:rsidR="00D71F99" w:rsidRDefault="009F4FD4">
      <w:pPr>
        <w:pStyle w:val="ListParagraph"/>
        <w:numPr>
          <w:ilvl w:val="0"/>
          <w:numId w:val="22"/>
        </w:numPr>
        <w:tabs>
          <w:tab w:val="left" w:pos="511"/>
        </w:tabs>
        <w:spacing w:before="83"/>
        <w:rPr>
          <w:sz w:val="18"/>
        </w:rPr>
      </w:pPr>
      <w:r>
        <w:rPr>
          <w:color w:val="231F20"/>
          <w:w w:val="110"/>
          <w:sz w:val="18"/>
        </w:rPr>
        <w:t>Choose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asons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why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xpedited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view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rom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C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s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quested</w:t>
      </w:r>
      <w:r>
        <w:rPr>
          <w:color w:val="D2232A"/>
          <w:w w:val="110"/>
          <w:sz w:val="18"/>
          <w:vertAlign w:val="superscript"/>
        </w:rPr>
        <w:t>12</w:t>
      </w:r>
      <w:r>
        <w:rPr>
          <w:color w:val="D2232A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?</w:t>
      </w:r>
    </w:p>
    <w:p w14:paraId="38EDE2BB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  <w:tab w:val="left" w:pos="10409"/>
        </w:tabs>
        <w:spacing w:before="66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nvolve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n-identifiabl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men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uman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issu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om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ource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ik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lood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anks,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issu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ank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1920010B" w14:textId="77777777" w:rsidR="00D71F99" w:rsidRDefault="009F4FD4">
      <w:pPr>
        <w:pStyle w:val="BodyText"/>
        <w:spacing w:before="103"/>
        <w:ind w:left="989"/>
      </w:pPr>
      <w:r>
        <w:rPr>
          <w:color w:val="231F20"/>
          <w:w w:val="115"/>
        </w:rPr>
        <w:t>left-over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clinical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samples.</w:t>
      </w:r>
    </w:p>
    <w:p w14:paraId="7BD4C60E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  <w:tab w:val="left" w:pos="10409"/>
        </w:tabs>
        <w:spacing w:before="67"/>
        <w:ind w:hanging="312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nvolve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linica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ocumenta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terial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at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n-identifiabl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data,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ocuments,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cords).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2CBEF6BB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</w:tabs>
        <w:spacing w:before="54"/>
        <w:ind w:hanging="363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Modifica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mendment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ed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administrativ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hanges/correc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 xml:space="preserve">typographical </w:t>
      </w:r>
      <w:r>
        <w:rPr>
          <w:color w:val="231F20"/>
          <w:spacing w:val="48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350C3049" w14:textId="77777777" w:rsidR="00D71F99" w:rsidRDefault="009F4FD4">
      <w:pPr>
        <w:pStyle w:val="BodyText"/>
        <w:spacing w:before="103"/>
        <w:ind w:left="989"/>
      </w:pPr>
      <w:r>
        <w:rPr>
          <w:color w:val="231F20"/>
          <w:spacing w:val="-1"/>
          <w:w w:val="115"/>
        </w:rPr>
        <w:t>errors</w:t>
      </w:r>
      <w:r>
        <w:rPr>
          <w:color w:val="231F20"/>
          <w:spacing w:val="-13"/>
          <w:w w:val="115"/>
        </w:rPr>
        <w:t xml:space="preserve"> </w:t>
      </w:r>
      <w:r>
        <w:rPr>
          <w:color w:val="231F20"/>
          <w:spacing w:val="-1"/>
          <w:w w:val="115"/>
        </w:rPr>
        <w:t>and</w:t>
      </w:r>
      <w:r>
        <w:rPr>
          <w:color w:val="231F20"/>
          <w:spacing w:val="-12"/>
          <w:w w:val="115"/>
        </w:rPr>
        <w:t xml:space="preserve"> </w:t>
      </w:r>
      <w:r>
        <w:rPr>
          <w:color w:val="231F20"/>
          <w:w w:val="115"/>
        </w:rPr>
        <w:t>change</w:t>
      </w:r>
      <w:r>
        <w:rPr>
          <w:color w:val="231F20"/>
          <w:spacing w:val="-13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-12"/>
          <w:w w:val="115"/>
        </w:rPr>
        <w:t xml:space="preserve"> </w:t>
      </w:r>
      <w:r>
        <w:rPr>
          <w:color w:val="231F20"/>
          <w:w w:val="115"/>
        </w:rPr>
        <w:t>researcher(s)).</w:t>
      </w:r>
    </w:p>
    <w:p w14:paraId="2FA53DE2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  <w:tab w:val="left" w:pos="10409"/>
        </w:tabs>
        <w:spacing w:before="66"/>
        <w:ind w:hanging="352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Revis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posa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viously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ed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rough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xpedited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view,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ul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view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inuing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view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7143C703" w14:textId="77777777" w:rsidR="00D71F99" w:rsidRDefault="009F4FD4">
      <w:pPr>
        <w:pStyle w:val="BodyText"/>
        <w:spacing w:before="104"/>
        <w:ind w:left="989"/>
      </w:pPr>
      <w:r>
        <w:rPr>
          <w:color w:val="231F20"/>
          <w:w w:val="115"/>
        </w:rPr>
        <w:t>approved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proposal.</w:t>
      </w:r>
    </w:p>
    <w:p w14:paraId="5036BBF8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  <w:tab w:val="left" w:pos="10409"/>
        </w:tabs>
        <w:spacing w:before="66"/>
        <w:ind w:hanging="301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Minor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via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om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iginall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e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using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isk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inimal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isk.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5ED5F8ED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  <w:tab w:val="left" w:pos="10409"/>
        </w:tabs>
        <w:spacing w:before="54"/>
        <w:ind w:hanging="368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Progress/annua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port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e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ditional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isk,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xampl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ctivity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imited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alysis.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51BB8226" w14:textId="77777777" w:rsidR="00D71F99" w:rsidRDefault="009F4FD4">
      <w:pPr>
        <w:pStyle w:val="BodyText"/>
        <w:spacing w:before="103"/>
        <w:ind w:left="989"/>
      </w:pPr>
      <w:r>
        <w:rPr>
          <w:color w:val="231F20"/>
          <w:w w:val="115"/>
        </w:rPr>
        <w:t>Expedited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SAEs/unexpected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AEs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will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b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conducted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by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SA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subcommittee.</w:t>
      </w:r>
    </w:p>
    <w:p w14:paraId="217CD4C8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  <w:tab w:val="left" w:pos="10409"/>
        </w:tabs>
        <w:spacing w:before="27" w:line="320" w:lineRule="exact"/>
        <w:ind w:right="355" w:hanging="419"/>
        <w:jc w:val="left"/>
        <w:rPr>
          <w:sz w:val="18"/>
        </w:rPr>
      </w:pPr>
      <w:r>
        <w:rPr>
          <w:color w:val="231F20"/>
          <w:w w:val="115"/>
          <w:sz w:val="18"/>
        </w:rPr>
        <w:t>For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ulticentr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er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signated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s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ed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posal,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ting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y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20"/>
          <w:sz w:val="24"/>
        </w:rPr>
        <w:t xml:space="preserve"> </w:t>
      </w:r>
      <w:r>
        <w:rPr>
          <w:color w:val="231F20"/>
          <w:w w:val="120"/>
          <w:sz w:val="18"/>
        </w:rPr>
        <w:t>review participating centre specific information and modifications in the study proposal through full</w:t>
      </w:r>
      <w:r>
        <w:rPr>
          <w:color w:val="231F20"/>
          <w:spacing w:val="1"/>
          <w:w w:val="120"/>
          <w:sz w:val="18"/>
        </w:rPr>
        <w:t xml:space="preserve"> </w:t>
      </w:r>
      <w:r>
        <w:rPr>
          <w:color w:val="231F20"/>
          <w:w w:val="115"/>
          <w:sz w:val="18"/>
        </w:rPr>
        <w:t>committee meeting/expedit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view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pending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n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mportanc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oca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sue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olved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>specific</w:t>
      </w:r>
      <w:r>
        <w:rPr>
          <w:color w:val="231F20"/>
          <w:spacing w:val="-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he</w:t>
      </w:r>
      <w:r>
        <w:rPr>
          <w:color w:val="231F20"/>
          <w:spacing w:val="-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centre.</w:t>
      </w:r>
    </w:p>
    <w:p w14:paraId="4CFBC27D" w14:textId="77777777" w:rsidR="00D71F99" w:rsidRDefault="009F4FD4">
      <w:pPr>
        <w:pStyle w:val="ListParagraph"/>
        <w:numPr>
          <w:ilvl w:val="1"/>
          <w:numId w:val="22"/>
        </w:numPr>
        <w:tabs>
          <w:tab w:val="left" w:pos="990"/>
          <w:tab w:val="left" w:pos="10409"/>
        </w:tabs>
        <w:spacing w:before="40"/>
        <w:ind w:hanging="470"/>
        <w:jc w:val="lef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Research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uring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mergencies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d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isasters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(See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ection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12</w:t>
      </w:r>
      <w:r>
        <w:rPr>
          <w:color w:val="231F20"/>
          <w:spacing w:val="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CMR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thical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Guidelines,</w:t>
      </w:r>
      <w:r>
        <w:rPr>
          <w:color w:val="231F20"/>
          <w:spacing w:val="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2017).</w:t>
      </w:r>
      <w:r>
        <w:rPr>
          <w:color w:val="231F20"/>
          <w:w w:val="110"/>
          <w:sz w:val="18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71611A56" w14:textId="77777777" w:rsidR="00D71F99" w:rsidRDefault="009F4FD4">
      <w:pPr>
        <w:pStyle w:val="BodyText"/>
        <w:spacing w:before="183"/>
        <w:ind w:left="625"/>
      </w:pPr>
      <w:r>
        <w:rPr>
          <w:color w:val="231F20"/>
          <w:w w:val="120"/>
        </w:rPr>
        <w:t xml:space="preserve">ix.   </w:t>
      </w:r>
      <w:r>
        <w:rPr>
          <w:color w:val="231F20"/>
          <w:spacing w:val="7"/>
          <w:w w:val="120"/>
        </w:rPr>
        <w:t xml:space="preserve"> </w:t>
      </w:r>
      <w:r>
        <w:rPr>
          <w:color w:val="231F20"/>
          <w:w w:val="120"/>
        </w:rPr>
        <w:t>Any</w:t>
      </w:r>
      <w:r>
        <w:rPr>
          <w:color w:val="231F20"/>
          <w:spacing w:val="22"/>
          <w:w w:val="120"/>
        </w:rPr>
        <w:t xml:space="preserve"> </w:t>
      </w:r>
      <w:r>
        <w:rPr>
          <w:color w:val="231F20"/>
          <w:w w:val="120"/>
        </w:rPr>
        <w:t>other</w:t>
      </w:r>
      <w:r>
        <w:rPr>
          <w:color w:val="231F20"/>
          <w:spacing w:val="23"/>
          <w:w w:val="120"/>
        </w:rPr>
        <w:t xml:space="preserve"> </w:t>
      </w:r>
      <w:r>
        <w:rPr>
          <w:color w:val="231F20"/>
          <w:w w:val="120"/>
        </w:rPr>
        <w:t>(please</w:t>
      </w:r>
      <w:r>
        <w:rPr>
          <w:color w:val="231F20"/>
          <w:spacing w:val="23"/>
          <w:w w:val="120"/>
        </w:rPr>
        <w:t xml:space="preserve"> </w:t>
      </w:r>
      <w:r>
        <w:rPr>
          <w:color w:val="231F20"/>
          <w:w w:val="120"/>
        </w:rPr>
        <w:t>specify)</w:t>
      </w:r>
      <w:r>
        <w:rPr>
          <w:color w:val="231F20"/>
          <w:spacing w:val="22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...........................................…</w:t>
      </w:r>
    </w:p>
    <w:p w14:paraId="353C48C8" w14:textId="77777777" w:rsidR="00D71F99" w:rsidRDefault="00D71F99">
      <w:pPr>
        <w:pStyle w:val="BodyText"/>
        <w:spacing w:before="4"/>
        <w:rPr>
          <w:sz w:val="17"/>
        </w:rPr>
      </w:pPr>
    </w:p>
    <w:p w14:paraId="64C0FE17" w14:textId="77777777" w:rsidR="00D71F99" w:rsidRDefault="009F4FD4">
      <w:pPr>
        <w:pStyle w:val="BodyText"/>
        <w:ind w:left="930"/>
      </w:pPr>
      <w:r>
        <w:rPr>
          <w:color w:val="231F20"/>
          <w:w w:val="125"/>
        </w:rPr>
        <w:t>.………………………………………………………………………………………………………………………………………........................................................</w:t>
      </w:r>
    </w:p>
    <w:p w14:paraId="5AE0A599" w14:textId="77777777" w:rsidR="00D71F99" w:rsidRDefault="009F4FD4">
      <w:pPr>
        <w:pStyle w:val="ListParagraph"/>
        <w:numPr>
          <w:ilvl w:val="0"/>
          <w:numId w:val="22"/>
        </w:numPr>
        <w:tabs>
          <w:tab w:val="left" w:pos="511"/>
          <w:tab w:val="left" w:pos="9590"/>
        </w:tabs>
        <w:spacing w:before="107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aiver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ing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quested?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5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13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773DD856" w14:textId="77777777" w:rsidR="00D71F99" w:rsidRDefault="009F4FD4">
      <w:pPr>
        <w:pStyle w:val="ListParagraph"/>
        <w:numPr>
          <w:ilvl w:val="0"/>
          <w:numId w:val="22"/>
        </w:numPr>
        <w:tabs>
          <w:tab w:val="left" w:pos="511"/>
          <w:tab w:val="left" w:pos="9590"/>
        </w:tabs>
        <w:spacing w:before="93"/>
        <w:rPr>
          <w:rFonts w:ascii="Wingdings" w:hAnsi="Wingdings"/>
          <w:sz w:val="24"/>
        </w:rPr>
      </w:pPr>
      <w:r>
        <w:rPr>
          <w:color w:val="231F20"/>
          <w:w w:val="105"/>
          <w:sz w:val="18"/>
        </w:rPr>
        <w:t>Does</w:t>
      </w:r>
      <w:r>
        <w:rPr>
          <w:color w:val="231F20"/>
          <w:spacing w:val="36"/>
          <w:w w:val="105"/>
          <w:sz w:val="18"/>
        </w:rPr>
        <w:t xml:space="preserve"> </w:t>
      </w:r>
      <w:r>
        <w:rPr>
          <w:color w:val="231F20"/>
          <w:w w:val="105"/>
          <w:sz w:val="18"/>
        </w:rPr>
        <w:t>the</w:t>
      </w:r>
      <w:r>
        <w:rPr>
          <w:color w:val="231F20"/>
          <w:spacing w:val="37"/>
          <w:w w:val="105"/>
          <w:sz w:val="18"/>
        </w:rPr>
        <w:t xml:space="preserve"> </w:t>
      </w:r>
      <w:r>
        <w:rPr>
          <w:color w:val="231F20"/>
          <w:w w:val="105"/>
          <w:sz w:val="18"/>
        </w:rPr>
        <w:t>research</w:t>
      </w:r>
      <w:r>
        <w:rPr>
          <w:color w:val="231F20"/>
          <w:spacing w:val="37"/>
          <w:w w:val="105"/>
          <w:sz w:val="18"/>
        </w:rPr>
        <w:t xml:space="preserve"> </w:t>
      </w:r>
      <w:r>
        <w:rPr>
          <w:color w:val="231F20"/>
          <w:w w:val="105"/>
          <w:sz w:val="18"/>
        </w:rPr>
        <w:t>involve</w:t>
      </w:r>
      <w:r>
        <w:rPr>
          <w:color w:val="231F20"/>
          <w:spacing w:val="36"/>
          <w:w w:val="105"/>
          <w:sz w:val="18"/>
        </w:rPr>
        <w:t xml:space="preserve"> </w:t>
      </w:r>
      <w:r>
        <w:rPr>
          <w:color w:val="231F20"/>
          <w:w w:val="105"/>
          <w:sz w:val="18"/>
        </w:rPr>
        <w:t>vulnerable</w:t>
      </w:r>
      <w:r>
        <w:rPr>
          <w:color w:val="231F20"/>
          <w:spacing w:val="37"/>
          <w:w w:val="105"/>
          <w:sz w:val="18"/>
        </w:rPr>
        <w:t xml:space="preserve"> </w:t>
      </w:r>
      <w:r>
        <w:rPr>
          <w:color w:val="231F20"/>
          <w:w w:val="105"/>
          <w:sz w:val="18"/>
        </w:rPr>
        <w:t>persons</w:t>
      </w:r>
      <w:r>
        <w:rPr>
          <w:color w:val="D2232A"/>
          <w:w w:val="105"/>
          <w:sz w:val="18"/>
          <w:vertAlign w:val="superscript"/>
        </w:rPr>
        <w:t>13</w:t>
      </w:r>
      <w:r>
        <w:rPr>
          <w:color w:val="D2232A"/>
          <w:spacing w:val="37"/>
          <w:w w:val="105"/>
          <w:sz w:val="18"/>
        </w:rPr>
        <w:t xml:space="preserve"> </w:t>
      </w:r>
      <w:r>
        <w:rPr>
          <w:color w:val="231F20"/>
          <w:w w:val="105"/>
          <w:sz w:val="18"/>
        </w:rPr>
        <w:t>?</w:t>
      </w:r>
      <w:r>
        <w:rPr>
          <w:color w:val="231F20"/>
          <w:w w:val="105"/>
          <w:sz w:val="18"/>
        </w:rPr>
        <w:tab/>
        <w:t>Yes</w:t>
      </w:r>
      <w:r>
        <w:rPr>
          <w:color w:val="231F20"/>
          <w:spacing w:val="49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AA161D1" w14:textId="77777777" w:rsidR="00D71F99" w:rsidRDefault="009F4FD4">
      <w:pPr>
        <w:pStyle w:val="BodyText"/>
        <w:spacing w:before="184"/>
        <w:ind w:left="510"/>
      </w:pPr>
      <w:r>
        <w:rPr>
          <w:color w:val="231F20"/>
          <w:w w:val="120"/>
        </w:rPr>
        <w:t>If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w w:val="120"/>
        </w:rPr>
        <w:t>Yes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give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w w:val="120"/>
        </w:rPr>
        <w:t>details: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...............................................................………</w:t>
      </w:r>
    </w:p>
    <w:p w14:paraId="3C324B18" w14:textId="77777777" w:rsidR="00D71F99" w:rsidRDefault="00D71F99">
      <w:pPr>
        <w:pStyle w:val="BodyText"/>
        <w:spacing w:before="3"/>
        <w:rPr>
          <w:sz w:val="17"/>
        </w:rPr>
      </w:pPr>
    </w:p>
    <w:p w14:paraId="7077AC16" w14:textId="77777777" w:rsidR="00D71F99" w:rsidRDefault="009F4FD4">
      <w:pPr>
        <w:pStyle w:val="BodyText"/>
        <w:spacing w:before="1"/>
        <w:ind w:left="662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........................................................</w:t>
      </w:r>
    </w:p>
    <w:p w14:paraId="3A11B610" w14:textId="77777777" w:rsidR="00D71F99" w:rsidRDefault="00D71F99">
      <w:pPr>
        <w:pStyle w:val="BodyText"/>
        <w:spacing w:before="3"/>
        <w:rPr>
          <w:sz w:val="17"/>
        </w:rPr>
      </w:pPr>
    </w:p>
    <w:p w14:paraId="54825735" w14:textId="77777777" w:rsidR="00D71F99" w:rsidRDefault="009F4FD4">
      <w:pPr>
        <w:pStyle w:val="BodyText"/>
        <w:ind w:left="608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........................................................</w:t>
      </w:r>
    </w:p>
    <w:p w14:paraId="27586C77" w14:textId="77777777" w:rsidR="00D71F99" w:rsidRDefault="00D71F99">
      <w:pPr>
        <w:pStyle w:val="BodyText"/>
        <w:rPr>
          <w:sz w:val="20"/>
        </w:rPr>
      </w:pPr>
    </w:p>
    <w:p w14:paraId="0645CD67" w14:textId="77777777" w:rsidR="00D71F99" w:rsidRDefault="00D71F99">
      <w:pPr>
        <w:pStyle w:val="BodyText"/>
        <w:rPr>
          <w:sz w:val="20"/>
        </w:rPr>
      </w:pPr>
    </w:p>
    <w:p w14:paraId="3EE5966D" w14:textId="77777777" w:rsidR="00D71F99" w:rsidRDefault="00D71F99">
      <w:pPr>
        <w:pStyle w:val="BodyText"/>
        <w:spacing w:before="3"/>
        <w:rPr>
          <w:sz w:val="16"/>
        </w:rPr>
      </w:pPr>
    </w:p>
    <w:p w14:paraId="08C89B4F" w14:textId="1846F63F" w:rsidR="00D71F99" w:rsidRDefault="00052A88">
      <w:pPr>
        <w:pStyle w:val="BodyText"/>
        <w:ind w:left="5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 wp14:anchorId="071B312B" wp14:editId="2A68F9E1">
                <wp:simplePos x="0" y="0"/>
                <wp:positionH relativeFrom="page">
                  <wp:posOffset>6198235</wp:posOffset>
                </wp:positionH>
                <wp:positionV relativeFrom="paragraph">
                  <wp:posOffset>-59055</wp:posOffset>
                </wp:positionV>
                <wp:extent cx="1087755" cy="170180"/>
                <wp:effectExtent l="0" t="0" r="0" b="0"/>
                <wp:wrapNone/>
                <wp:docPr id="784956996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D71F99" w14:paraId="4706E744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67A56905" w14:textId="77777777" w:rsidR="00D71F99" w:rsidRDefault="009F4FD4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4FBADC7A" w14:textId="77777777" w:rsidR="00D71F99" w:rsidRDefault="009F4FD4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4EA9113B" w14:textId="77777777" w:rsidR="00D71F99" w:rsidRDefault="009F4FD4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6EE2E594" w14:textId="77777777" w:rsidR="00D71F99" w:rsidRDefault="00D71F99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1B312B" id="Text Box 102" o:spid="_x0000_s1030" type="#_x0000_t202" style="position:absolute;left:0;text-align:left;margin-left:488.05pt;margin-top:-4.65pt;width:85.65pt;height:13.4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D71F99" w14:paraId="4706E744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67A56905" w14:textId="77777777" w:rsidR="00D71F99" w:rsidRDefault="009F4FD4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4FBADC7A" w14:textId="77777777" w:rsidR="00D71F99" w:rsidRDefault="009F4FD4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4EA9113B" w14:textId="77777777" w:rsidR="00D71F99" w:rsidRDefault="009F4FD4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6EE2E594" w14:textId="77777777" w:rsidR="00D71F99" w:rsidRDefault="00D71F99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9F4FD4">
        <w:rPr>
          <w:color w:val="231F20"/>
          <w:w w:val="120"/>
        </w:rPr>
        <w:t>Signature</w:t>
      </w:r>
      <w:r w:rsidR="009F4FD4">
        <w:rPr>
          <w:color w:val="231F20"/>
          <w:spacing w:val="45"/>
          <w:w w:val="120"/>
        </w:rPr>
        <w:t xml:space="preserve"> </w:t>
      </w:r>
      <w:r w:rsidR="009F4FD4">
        <w:rPr>
          <w:color w:val="231F20"/>
          <w:w w:val="120"/>
        </w:rPr>
        <w:t>of</w:t>
      </w:r>
      <w:r w:rsidR="009F4FD4">
        <w:rPr>
          <w:color w:val="231F20"/>
          <w:spacing w:val="46"/>
          <w:w w:val="120"/>
        </w:rPr>
        <w:t xml:space="preserve"> </w:t>
      </w:r>
      <w:r w:rsidR="009F4FD4">
        <w:rPr>
          <w:color w:val="231F20"/>
          <w:w w:val="120"/>
        </w:rPr>
        <w:t>PI:</w:t>
      </w:r>
      <w:r w:rsidR="009F4FD4">
        <w:rPr>
          <w:color w:val="231F20"/>
          <w:spacing w:val="46"/>
          <w:w w:val="120"/>
        </w:rPr>
        <w:t xml:space="preserve"> </w:t>
      </w:r>
      <w:r w:rsidR="009F4FD4">
        <w:rPr>
          <w:color w:val="231F20"/>
          <w:w w:val="120"/>
        </w:rPr>
        <w:t>……………………………………………………………………………................…………........................…………</w:t>
      </w:r>
    </w:p>
    <w:p w14:paraId="12FAD2A9" w14:textId="77777777" w:rsidR="00D71F99" w:rsidRDefault="00D71F99">
      <w:pPr>
        <w:pStyle w:val="BodyText"/>
        <w:spacing w:before="10"/>
        <w:rPr>
          <w:sz w:val="27"/>
        </w:rPr>
      </w:pPr>
    </w:p>
    <w:p w14:paraId="3B705045" w14:textId="77777777" w:rsidR="00D71F99" w:rsidRDefault="009F4FD4">
      <w:pPr>
        <w:pStyle w:val="BodyText"/>
        <w:spacing w:before="1"/>
        <w:ind w:left="510"/>
      </w:pPr>
      <w:r>
        <w:rPr>
          <w:color w:val="231F20"/>
          <w:w w:val="115"/>
        </w:rPr>
        <w:t>Comments</w:t>
      </w:r>
      <w:r>
        <w:rPr>
          <w:color w:val="231F20"/>
          <w:spacing w:val="48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49"/>
          <w:w w:val="115"/>
        </w:rPr>
        <w:t xml:space="preserve"> </w:t>
      </w:r>
      <w:r>
        <w:rPr>
          <w:color w:val="231F20"/>
          <w:w w:val="115"/>
        </w:rPr>
        <w:t>EC</w:t>
      </w:r>
      <w:r>
        <w:rPr>
          <w:color w:val="231F20"/>
          <w:spacing w:val="49"/>
          <w:w w:val="115"/>
        </w:rPr>
        <w:t xml:space="preserve"> </w:t>
      </w:r>
      <w:r>
        <w:rPr>
          <w:color w:val="231F20"/>
          <w:w w:val="115"/>
        </w:rPr>
        <w:t>Secretariat:</w:t>
      </w:r>
      <w:r>
        <w:rPr>
          <w:color w:val="231F20"/>
          <w:spacing w:val="49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………………………............................................................……………</w:t>
      </w:r>
    </w:p>
    <w:p w14:paraId="5EC44DB7" w14:textId="77777777" w:rsidR="00D71F99" w:rsidRDefault="00D71F99">
      <w:pPr>
        <w:pStyle w:val="BodyText"/>
        <w:spacing w:before="10"/>
        <w:rPr>
          <w:sz w:val="27"/>
        </w:rPr>
      </w:pPr>
    </w:p>
    <w:p w14:paraId="2BE65FD7" w14:textId="2B179B13" w:rsidR="00D71F99" w:rsidRDefault="00052A88">
      <w:pPr>
        <w:pStyle w:val="BodyText"/>
        <w:ind w:left="5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3939E104" wp14:editId="7F779EE4">
                <wp:simplePos x="0" y="0"/>
                <wp:positionH relativeFrom="page">
                  <wp:posOffset>6198235</wp:posOffset>
                </wp:positionH>
                <wp:positionV relativeFrom="paragraph">
                  <wp:posOffset>-64135</wp:posOffset>
                </wp:positionV>
                <wp:extent cx="1087755" cy="170180"/>
                <wp:effectExtent l="0" t="0" r="0" b="0"/>
                <wp:wrapNone/>
                <wp:docPr id="1500981673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D71F99" w14:paraId="277BFFE5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1E6DDB60" w14:textId="77777777" w:rsidR="00D71F99" w:rsidRDefault="009F4FD4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7785C3FE" w14:textId="77777777" w:rsidR="00D71F99" w:rsidRDefault="009F4FD4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61BCEA79" w14:textId="77777777" w:rsidR="00D71F99" w:rsidRDefault="009F4FD4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5B14C929" w14:textId="77777777" w:rsidR="00D71F99" w:rsidRDefault="00D71F99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39E104" id="Text Box 101" o:spid="_x0000_s1031" type="#_x0000_t202" style="position:absolute;left:0;text-align:left;margin-left:488.05pt;margin-top:-5.05pt;width:85.65pt;height:13.4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D71F99" w14:paraId="277BFFE5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1E6DDB60" w14:textId="77777777" w:rsidR="00D71F99" w:rsidRDefault="009F4FD4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7785C3FE" w14:textId="77777777" w:rsidR="00D71F99" w:rsidRDefault="009F4FD4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61BCEA79" w14:textId="77777777" w:rsidR="00D71F99" w:rsidRDefault="009F4FD4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5B14C929" w14:textId="77777777" w:rsidR="00D71F99" w:rsidRDefault="00D71F99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9F4FD4">
        <w:rPr>
          <w:color w:val="231F20"/>
          <w:w w:val="115"/>
        </w:rPr>
        <w:t>Signature</w:t>
      </w:r>
      <w:r w:rsidR="009F4FD4">
        <w:rPr>
          <w:color w:val="231F20"/>
          <w:spacing w:val="54"/>
          <w:w w:val="115"/>
        </w:rPr>
        <w:t xml:space="preserve"> </w:t>
      </w:r>
      <w:r w:rsidR="009F4FD4">
        <w:rPr>
          <w:color w:val="231F20"/>
          <w:w w:val="115"/>
        </w:rPr>
        <w:t>of</w:t>
      </w:r>
      <w:r w:rsidR="009F4FD4">
        <w:rPr>
          <w:color w:val="231F20"/>
          <w:spacing w:val="54"/>
          <w:w w:val="115"/>
        </w:rPr>
        <w:t xml:space="preserve"> </w:t>
      </w:r>
      <w:r w:rsidR="009F4FD4">
        <w:rPr>
          <w:color w:val="231F20"/>
          <w:w w:val="115"/>
        </w:rPr>
        <w:t>Member  Secretary:</w:t>
      </w:r>
      <w:r w:rsidR="009F4FD4">
        <w:rPr>
          <w:color w:val="231F20"/>
          <w:spacing w:val="54"/>
          <w:w w:val="115"/>
        </w:rPr>
        <w:t xml:space="preserve"> </w:t>
      </w:r>
      <w:r w:rsidR="009F4FD4">
        <w:rPr>
          <w:color w:val="231F20"/>
          <w:w w:val="115"/>
        </w:rPr>
        <w:t>……………………………………………………..............…………….........................……</w:t>
      </w:r>
    </w:p>
    <w:p w14:paraId="3FF78655" w14:textId="77777777" w:rsidR="00D71F99" w:rsidRDefault="00D71F99">
      <w:pPr>
        <w:pStyle w:val="BodyText"/>
        <w:spacing w:before="9"/>
        <w:rPr>
          <w:sz w:val="10"/>
        </w:rPr>
      </w:pPr>
    </w:p>
    <w:p w14:paraId="15E952CF" w14:textId="77777777" w:rsidR="00D71F99" w:rsidRDefault="00D71F99">
      <w:pPr>
        <w:rPr>
          <w:sz w:val="10"/>
        </w:rPr>
        <w:sectPr w:rsidR="00D71F9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331A8034" w14:textId="77777777" w:rsidR="00D71F99" w:rsidRDefault="009F4FD4">
      <w:pPr>
        <w:spacing w:before="100"/>
        <w:ind w:left="18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lastRenderedPageBreak/>
        <w:t>12</w:t>
      </w:r>
      <w:r>
        <w:rPr>
          <w:rFonts w:ascii="Verdana"/>
          <w:i/>
          <w:color w:val="D2232A"/>
          <w:spacing w:val="9"/>
          <w:position w:val="5"/>
          <w:sz w:val="8"/>
        </w:rPr>
        <w:t xml:space="preserve"> 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tional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thical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Guidelines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iomedical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&amp;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ealth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olving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uman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2017,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ge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51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able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4.2</w:t>
      </w:r>
    </w:p>
    <w:p w14:paraId="1AB51CCA" w14:textId="77777777" w:rsidR="00D71F99" w:rsidRDefault="009F4FD4">
      <w:pPr>
        <w:ind w:left="18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13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etails,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pplication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itial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view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ction-C,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5(b)</w:t>
      </w:r>
    </w:p>
    <w:p w14:paraId="311E3951" w14:textId="77777777" w:rsidR="00D71F99" w:rsidRDefault="009F4FD4">
      <w:pPr>
        <w:ind w:left="180"/>
        <w:rPr>
          <w:rFonts w:ascii="Verdana"/>
          <w:i/>
          <w:sz w:val="14"/>
        </w:rPr>
      </w:pPr>
      <w:r>
        <w:rPr>
          <w:rFonts w:ascii="Verdana"/>
          <w:i/>
          <w:color w:val="D2232A"/>
          <w:w w:val="95"/>
          <w:sz w:val="14"/>
        </w:rPr>
        <w:t>*</w:t>
      </w:r>
      <w:r>
        <w:rPr>
          <w:rFonts w:ascii="Verdana"/>
          <w:i/>
          <w:color w:val="D2232A"/>
          <w:spacing w:val="2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In</w:t>
      </w:r>
      <w:r>
        <w:rPr>
          <w:rFonts w:ascii="Verdana"/>
          <w:i/>
          <w:color w:val="231F20"/>
          <w:spacing w:val="3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case</w:t>
      </w:r>
      <w:r>
        <w:rPr>
          <w:rFonts w:ascii="Verdana"/>
          <w:i/>
          <w:color w:val="231F20"/>
          <w:spacing w:val="2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this</w:t>
      </w:r>
      <w:r>
        <w:rPr>
          <w:rFonts w:ascii="Verdana"/>
          <w:i/>
          <w:color w:val="231F20"/>
          <w:spacing w:val="3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is</w:t>
      </w:r>
      <w:r>
        <w:rPr>
          <w:rFonts w:ascii="Verdana"/>
          <w:i/>
          <w:color w:val="231F20"/>
          <w:spacing w:val="2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first</w:t>
      </w:r>
      <w:r>
        <w:rPr>
          <w:rFonts w:ascii="Verdana"/>
          <w:i/>
          <w:color w:val="231F20"/>
          <w:spacing w:val="3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submission,</w:t>
      </w:r>
      <w:r>
        <w:rPr>
          <w:rFonts w:ascii="Verdana"/>
          <w:i/>
          <w:color w:val="231F20"/>
          <w:spacing w:val="3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leave</w:t>
      </w:r>
      <w:r>
        <w:rPr>
          <w:rFonts w:ascii="Verdana"/>
          <w:i/>
          <w:color w:val="231F20"/>
          <w:spacing w:val="2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it</w:t>
      </w:r>
      <w:r>
        <w:rPr>
          <w:rFonts w:ascii="Verdana"/>
          <w:i/>
          <w:color w:val="231F20"/>
          <w:spacing w:val="3"/>
          <w:w w:val="95"/>
          <w:sz w:val="14"/>
        </w:rPr>
        <w:t xml:space="preserve"> </w:t>
      </w:r>
      <w:r>
        <w:rPr>
          <w:rFonts w:ascii="Verdana"/>
          <w:i/>
          <w:color w:val="231F20"/>
          <w:w w:val="95"/>
          <w:sz w:val="14"/>
        </w:rPr>
        <w:t>blank</w:t>
      </w:r>
    </w:p>
    <w:p w14:paraId="6F899A49" w14:textId="77777777" w:rsidR="00D71F99" w:rsidRDefault="009F4FD4">
      <w:pPr>
        <w:pStyle w:val="BodyText"/>
        <w:rPr>
          <w:rFonts w:ascii="Verdana"/>
          <w:i/>
          <w:sz w:val="20"/>
        </w:rPr>
      </w:pPr>
      <w:r>
        <w:br w:type="column"/>
      </w:r>
    </w:p>
    <w:p w14:paraId="0CF0D5C3" w14:textId="77777777" w:rsidR="00D71F99" w:rsidRDefault="009F4FD4">
      <w:pPr>
        <w:spacing w:before="164"/>
        <w:ind w:left="180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0E455B68" w14:textId="77777777" w:rsidR="00D71F99" w:rsidRDefault="00D71F99">
      <w:pPr>
        <w:rPr>
          <w:rFonts w:ascii="Verdana"/>
          <w:sz w:val="16"/>
        </w:rPr>
        <w:sectPr w:rsidR="00D71F99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8967" w:space="916"/>
            <w:col w:w="1217"/>
          </w:cols>
        </w:sectPr>
      </w:pPr>
    </w:p>
    <w:p w14:paraId="669DD32F" w14:textId="1F58F40C" w:rsidR="00D71F99" w:rsidRDefault="00D71F99" w:rsidP="00122A6F">
      <w:pPr>
        <w:pStyle w:val="BodyText"/>
        <w:ind w:left="160"/>
        <w:rPr>
          <w:rFonts w:ascii="Verdana"/>
          <w:i/>
          <w:sz w:val="16"/>
        </w:rPr>
      </w:pPr>
    </w:p>
    <w:sectPr w:rsidR="00D71F99"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03546" w14:textId="77777777" w:rsidR="003971AD" w:rsidRDefault="003971AD" w:rsidP="006D131C">
      <w:r>
        <w:separator/>
      </w:r>
    </w:p>
  </w:endnote>
  <w:endnote w:type="continuationSeparator" w:id="0">
    <w:p w14:paraId="67F6A734" w14:textId="77777777" w:rsidR="003971AD" w:rsidRDefault="003971AD" w:rsidP="006D1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A0803A" w14:textId="77777777" w:rsidR="006D131C" w:rsidRDefault="006D13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B6697" w14:textId="77777777" w:rsidR="006D131C" w:rsidRDefault="006D13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A70B3" w14:textId="77777777" w:rsidR="006D131C" w:rsidRDefault="006D13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51EA1F" w14:textId="77777777" w:rsidR="003971AD" w:rsidRDefault="003971AD" w:rsidP="006D131C">
      <w:r>
        <w:separator/>
      </w:r>
    </w:p>
  </w:footnote>
  <w:footnote w:type="continuationSeparator" w:id="0">
    <w:p w14:paraId="03D1A5B6" w14:textId="77777777" w:rsidR="003971AD" w:rsidRDefault="003971AD" w:rsidP="006D1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937A87" w14:textId="77777777" w:rsidR="006D131C" w:rsidRDefault="006D13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444692" w14:textId="77777777" w:rsidR="006D131C" w:rsidRDefault="006D13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E6D2C" w14:textId="77777777" w:rsidR="006D131C" w:rsidRDefault="006D13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1253707303">
    <w:abstractNumId w:val="7"/>
  </w:num>
  <w:num w:numId="2" w16cid:durableId="884871078">
    <w:abstractNumId w:val="6"/>
  </w:num>
  <w:num w:numId="3" w16cid:durableId="619652773">
    <w:abstractNumId w:val="17"/>
  </w:num>
  <w:num w:numId="4" w16cid:durableId="1548562296">
    <w:abstractNumId w:val="0"/>
  </w:num>
  <w:num w:numId="5" w16cid:durableId="2031568278">
    <w:abstractNumId w:val="1"/>
  </w:num>
  <w:num w:numId="6" w16cid:durableId="798105524">
    <w:abstractNumId w:val="2"/>
  </w:num>
  <w:num w:numId="7" w16cid:durableId="1830560323">
    <w:abstractNumId w:val="4"/>
  </w:num>
  <w:num w:numId="8" w16cid:durableId="1348025938">
    <w:abstractNumId w:val="23"/>
  </w:num>
  <w:num w:numId="9" w16cid:durableId="1945724238">
    <w:abstractNumId w:val="3"/>
  </w:num>
  <w:num w:numId="10" w16cid:durableId="119541474">
    <w:abstractNumId w:val="21"/>
  </w:num>
  <w:num w:numId="11" w16cid:durableId="894510271">
    <w:abstractNumId w:val="10"/>
  </w:num>
  <w:num w:numId="12" w16cid:durableId="340739954">
    <w:abstractNumId w:val="11"/>
  </w:num>
  <w:num w:numId="13" w16cid:durableId="11684472">
    <w:abstractNumId w:val="16"/>
  </w:num>
  <w:num w:numId="14" w16cid:durableId="2062944271">
    <w:abstractNumId w:val="9"/>
  </w:num>
  <w:num w:numId="15" w16cid:durableId="1785688419">
    <w:abstractNumId w:val="19"/>
  </w:num>
  <w:num w:numId="16" w16cid:durableId="1476986942">
    <w:abstractNumId w:val="14"/>
  </w:num>
  <w:num w:numId="17" w16cid:durableId="617034238">
    <w:abstractNumId w:val="20"/>
  </w:num>
  <w:num w:numId="18" w16cid:durableId="1840734399">
    <w:abstractNumId w:val="22"/>
  </w:num>
  <w:num w:numId="19" w16cid:durableId="598803136">
    <w:abstractNumId w:val="12"/>
  </w:num>
  <w:num w:numId="20" w16cid:durableId="724524607">
    <w:abstractNumId w:val="5"/>
  </w:num>
  <w:num w:numId="21" w16cid:durableId="315454444">
    <w:abstractNumId w:val="13"/>
  </w:num>
  <w:num w:numId="22" w16cid:durableId="131215063">
    <w:abstractNumId w:val="18"/>
  </w:num>
  <w:num w:numId="23" w16cid:durableId="156851782">
    <w:abstractNumId w:val="15"/>
  </w:num>
  <w:num w:numId="24" w16cid:durableId="2726407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DI2sLAwsTA1MTJX0lEKTi0uzszPAykwrgUAsDJWhiwAAAA="/>
  </w:docVars>
  <w:rsids>
    <w:rsidRoot w:val="00D71F99"/>
    <w:rsid w:val="00025CCA"/>
    <w:rsid w:val="00052A88"/>
    <w:rsid w:val="00122A6F"/>
    <w:rsid w:val="0019233F"/>
    <w:rsid w:val="001E4987"/>
    <w:rsid w:val="001F4A2A"/>
    <w:rsid w:val="003971AD"/>
    <w:rsid w:val="006535A3"/>
    <w:rsid w:val="006D131C"/>
    <w:rsid w:val="009F4FD4"/>
    <w:rsid w:val="00A062D5"/>
    <w:rsid w:val="00A069E7"/>
    <w:rsid w:val="00D71F99"/>
    <w:rsid w:val="00E941E3"/>
    <w:rsid w:val="00EB0EC2"/>
    <w:rsid w:val="00EC49C4"/>
    <w:rsid w:val="00F53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958A8"/>
  <w15:docId w15:val="{824471FA-4197-496D-9DC8-6CDB50011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2D5"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9"/>
    <w:qFormat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D13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31C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6D13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31C"/>
    <w:rPr>
      <w:rFonts w:ascii="Microsoft Sans Serif" w:eastAsia="Microsoft Sans Serif" w:hAnsi="Microsoft Sans Serif" w:cs="Microsoft Sans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078838F-9245-40A1-B266-DE16340A6A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E798D5-30DD-4347-ACD5-9C981BAD4E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4E7445-3983-4BFB-882D-FA0B4DD97F2C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itish Dutta</cp:lastModifiedBy>
  <cp:revision>6</cp:revision>
  <dcterms:created xsi:type="dcterms:W3CDTF">2023-05-28T07:26:00Z</dcterms:created>
  <dcterms:modified xsi:type="dcterms:W3CDTF">2024-08-2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23-05-27T00:00:00Z</vt:filetime>
  </property>
  <property fmtid="{D5CDD505-2E9C-101B-9397-08002B2CF9AE}" pid="5" name="GrammarlyDocumentId">
    <vt:lpwstr>dac11b86a59d8ce238cb5edfaba2d2b545c8104d8cf9afdbdf92cb62bdc516bf</vt:lpwstr>
  </property>
  <property fmtid="{D5CDD505-2E9C-101B-9397-08002B2CF9AE}" pid="6" name="ContentTypeId">
    <vt:lpwstr>0x01010025797FE45499424FA4D1D409475C733F</vt:lpwstr>
  </property>
</Properties>
</file>